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10B5EB" w14:textId="4528B6C2" w:rsidR="00C437CB" w:rsidRDefault="005703F1">
      <w:pPr>
        <w:rPr>
          <w:noProof/>
        </w:rPr>
      </w:pPr>
      <w:hyperlink r:id="rId4" w:history="1">
        <w:r w:rsidRPr="00601370">
          <w:rPr>
            <w:rStyle w:val="Hyperlink"/>
            <w:noProof/>
          </w:rPr>
          <w:t>https://docs.google.com/document/d/1AWGjze9fYlHYCpcUy-WDkVm-Pjcx8wYT-z5KgTKlHIQ/edit</w:t>
        </w:r>
      </w:hyperlink>
      <w:r>
        <w:rPr>
          <w:noProof/>
        </w:rPr>
        <w:t xml:space="preserve"> </w:t>
      </w:r>
    </w:p>
    <w:p w14:paraId="3DE9A0E7" w14:textId="750C8B87" w:rsidR="005703F1" w:rsidRDefault="005703F1">
      <w:pPr>
        <w:rPr>
          <w:noProof/>
        </w:rPr>
      </w:pPr>
      <w:r>
        <w:rPr>
          <w:noProof/>
        </w:rPr>
        <w:t>Query 1: Movie should have muliple media (Video or Image)</w:t>
      </w:r>
    </w:p>
    <w:p w14:paraId="3F6C225C" w14:textId="47A13F42" w:rsidR="005703F1" w:rsidRDefault="005703F1">
      <w:pPr>
        <w:rPr>
          <w:noProof/>
        </w:rPr>
      </w:pPr>
      <w:r>
        <w:rPr>
          <w:noProof/>
        </w:rPr>
        <w:drawing>
          <wp:inline distT="0" distB="0" distL="0" distR="0" wp14:anchorId="100498F4" wp14:editId="44DAE151">
            <wp:extent cx="5943600" cy="2317115"/>
            <wp:effectExtent l="0" t="0" r="0" b="6985"/>
            <wp:docPr id="8281573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15731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6D07F" w14:textId="32F0DE07" w:rsidR="005703F1" w:rsidRDefault="005703F1">
      <w:pPr>
        <w:rPr>
          <w:noProof/>
        </w:rPr>
      </w:pPr>
      <w:r>
        <w:rPr>
          <w:noProof/>
        </w:rPr>
        <w:t>Query 2: Movie can belong to multiple Genre</w:t>
      </w:r>
    </w:p>
    <w:p w14:paraId="335226E8" w14:textId="6A2D8FDA" w:rsidR="00D10FED" w:rsidRDefault="00D10FED">
      <w:pPr>
        <w:rPr>
          <w:noProof/>
        </w:rPr>
      </w:pPr>
      <w:r>
        <w:rPr>
          <w:noProof/>
        </w:rPr>
        <w:drawing>
          <wp:inline distT="0" distB="0" distL="0" distR="0" wp14:anchorId="70F48BBD" wp14:editId="559A3D36">
            <wp:extent cx="5943600" cy="4333240"/>
            <wp:effectExtent l="0" t="0" r="0" b="0"/>
            <wp:docPr id="15157040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70405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E8C00" w14:textId="77777777" w:rsidR="00D10FED" w:rsidRDefault="00D10FED">
      <w:pPr>
        <w:rPr>
          <w:noProof/>
        </w:rPr>
      </w:pPr>
    </w:p>
    <w:p w14:paraId="70AD072C" w14:textId="2674BB33" w:rsidR="005703F1" w:rsidRDefault="00D10FED">
      <w:pPr>
        <w:rPr>
          <w:noProof/>
        </w:rPr>
      </w:pPr>
      <w:r>
        <w:rPr>
          <w:noProof/>
        </w:rPr>
        <w:lastRenderedPageBreak/>
        <w:t>Query 3: Movie can have multiple reviews and review can belongs to  a user.</w:t>
      </w:r>
    </w:p>
    <w:p w14:paraId="3ADF5ACE" w14:textId="767554BE" w:rsidR="00D10FED" w:rsidRDefault="00D10FED">
      <w:pPr>
        <w:rPr>
          <w:noProof/>
        </w:rPr>
      </w:pPr>
      <w:r>
        <w:rPr>
          <w:noProof/>
        </w:rPr>
        <w:drawing>
          <wp:inline distT="0" distB="0" distL="0" distR="0" wp14:anchorId="0E40ED1F" wp14:editId="0C764089">
            <wp:extent cx="5943600" cy="2022475"/>
            <wp:effectExtent l="0" t="0" r="0" b="0"/>
            <wp:docPr id="1453236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23639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E2EE3" w14:textId="39598DF0" w:rsidR="00D10FED" w:rsidRDefault="00D10FED">
      <w:pPr>
        <w:rPr>
          <w:noProof/>
        </w:rPr>
      </w:pPr>
      <w:r>
        <w:rPr>
          <w:noProof/>
        </w:rPr>
        <w:drawing>
          <wp:inline distT="0" distB="0" distL="0" distR="0" wp14:anchorId="3BA6F100" wp14:editId="0B20BF2B">
            <wp:extent cx="2806700" cy="1893313"/>
            <wp:effectExtent l="0" t="0" r="0" b="0"/>
            <wp:docPr id="13856311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649285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11823" cy="1896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3522B" w14:textId="2D274134" w:rsidR="00D10FED" w:rsidRDefault="00D10FED">
      <w:pPr>
        <w:rPr>
          <w:noProof/>
        </w:rPr>
      </w:pPr>
      <w:r>
        <w:rPr>
          <w:noProof/>
        </w:rPr>
        <w:t>Query 4: Artist can have multiple skills</w:t>
      </w:r>
    </w:p>
    <w:p w14:paraId="39C31972" w14:textId="5B5A5102" w:rsidR="00D10FED" w:rsidRDefault="00D10FED">
      <w:pPr>
        <w:rPr>
          <w:noProof/>
        </w:rPr>
      </w:pPr>
      <w:r>
        <w:rPr>
          <w:noProof/>
        </w:rPr>
        <w:drawing>
          <wp:inline distT="0" distB="0" distL="0" distR="0" wp14:anchorId="32E29537" wp14:editId="3920A158">
            <wp:extent cx="5943600" cy="2576830"/>
            <wp:effectExtent l="0" t="0" r="0" b="0"/>
            <wp:docPr id="7279699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96996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5D428" w14:textId="77777777" w:rsidR="00D10FED" w:rsidRDefault="00D10FED">
      <w:pPr>
        <w:rPr>
          <w:noProof/>
        </w:rPr>
      </w:pPr>
    </w:p>
    <w:p w14:paraId="536245C4" w14:textId="77777777" w:rsidR="00D10FED" w:rsidRDefault="00D10FED">
      <w:pPr>
        <w:rPr>
          <w:noProof/>
        </w:rPr>
      </w:pPr>
    </w:p>
    <w:p w14:paraId="60FF206E" w14:textId="7C1B514F" w:rsidR="00D10FED" w:rsidRDefault="00D10FED">
      <w:pPr>
        <w:rPr>
          <w:noProof/>
        </w:rPr>
      </w:pPr>
      <w:r>
        <w:rPr>
          <w:noProof/>
        </w:rPr>
        <w:lastRenderedPageBreak/>
        <w:t>Query 5: Artist can perform multiple role in a single film</w:t>
      </w:r>
    </w:p>
    <w:p w14:paraId="189DBD65" w14:textId="097CB7FB" w:rsidR="00D10FED" w:rsidRDefault="00D10FED">
      <w:pPr>
        <w:rPr>
          <w:noProof/>
        </w:rPr>
      </w:pPr>
      <w:r>
        <w:rPr>
          <w:noProof/>
        </w:rPr>
        <w:drawing>
          <wp:inline distT="0" distB="0" distL="0" distR="0" wp14:anchorId="10AAD780" wp14:editId="2C9A7EF9">
            <wp:extent cx="5943600" cy="2153920"/>
            <wp:effectExtent l="0" t="0" r="0" b="0"/>
            <wp:docPr id="40464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419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C895A" w14:textId="78064554" w:rsidR="00D10FED" w:rsidRDefault="00D10FED">
      <w:pPr>
        <w:rPr>
          <w:noProof/>
        </w:rPr>
      </w:pPr>
      <w:r>
        <w:rPr>
          <w:noProof/>
        </w:rPr>
        <w:t>Other Reference Table:</w:t>
      </w:r>
    </w:p>
    <w:p w14:paraId="5D8724E3" w14:textId="32FDFE47" w:rsidR="00000000" w:rsidRDefault="00CB6BCA">
      <w:r>
        <w:rPr>
          <w:noProof/>
        </w:rPr>
        <w:drawing>
          <wp:inline distT="0" distB="0" distL="0" distR="0" wp14:anchorId="6BD7138A" wp14:editId="36BE7C69">
            <wp:extent cx="5943600" cy="2228850"/>
            <wp:effectExtent l="0" t="0" r="0" b="0"/>
            <wp:docPr id="13514414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441448" name=""/>
                    <pic:cNvPicPr/>
                  </pic:nvPicPr>
                  <pic:blipFill rotWithShape="1">
                    <a:blip r:embed="rId11"/>
                    <a:srcRect t="26211" b="7122"/>
                    <a:stretch/>
                  </pic:blipFill>
                  <pic:spPr bwMode="auto"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05FF2D" w14:textId="71AB2A5E" w:rsidR="00C437CB" w:rsidRDefault="00C437CB">
      <w:r>
        <w:rPr>
          <w:noProof/>
        </w:rPr>
        <w:drawing>
          <wp:inline distT="0" distB="0" distL="0" distR="0" wp14:anchorId="4E853B5A" wp14:editId="04D81261">
            <wp:extent cx="5943600" cy="2029460"/>
            <wp:effectExtent l="0" t="0" r="0" b="8890"/>
            <wp:docPr id="1823403275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403275" name="Picture 1" descr="A computer screen 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54D43" w14:textId="77777777" w:rsidR="00C437CB" w:rsidRDefault="00C437CB"/>
    <w:p w14:paraId="1B53A103" w14:textId="6FEA4AEA" w:rsidR="00C437CB" w:rsidRDefault="00C437CB">
      <w:r>
        <w:rPr>
          <w:noProof/>
        </w:rPr>
        <w:lastRenderedPageBreak/>
        <w:drawing>
          <wp:inline distT="0" distB="0" distL="0" distR="0" wp14:anchorId="0A48F89C" wp14:editId="2C76270E">
            <wp:extent cx="4152900" cy="2495550"/>
            <wp:effectExtent l="0" t="0" r="0" b="0"/>
            <wp:docPr id="155849641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496418" name="Picture 1" descr="A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B2425" w14:textId="3BEFD401" w:rsidR="00C437CB" w:rsidRDefault="00C437CB">
      <w:r>
        <w:rPr>
          <w:noProof/>
        </w:rPr>
        <w:drawing>
          <wp:inline distT="0" distB="0" distL="0" distR="0" wp14:anchorId="7AA50D57" wp14:editId="28FDC0C9">
            <wp:extent cx="5114925" cy="3390900"/>
            <wp:effectExtent l="0" t="0" r="9525" b="0"/>
            <wp:docPr id="8013801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38011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9295B" w14:textId="35274554" w:rsidR="00C437CB" w:rsidRDefault="00C437CB">
      <w:r>
        <w:rPr>
          <w:noProof/>
        </w:rPr>
        <w:lastRenderedPageBreak/>
        <w:drawing>
          <wp:inline distT="0" distB="0" distL="0" distR="0" wp14:anchorId="3E9B7ED8" wp14:editId="6E5E060F">
            <wp:extent cx="4419600" cy="2981325"/>
            <wp:effectExtent l="0" t="0" r="0" b="9525"/>
            <wp:docPr id="133364928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649285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BCB85" w14:textId="6C33075A" w:rsidR="00C437CB" w:rsidRDefault="00C437CB">
      <w:r>
        <w:rPr>
          <w:noProof/>
        </w:rPr>
        <w:drawing>
          <wp:inline distT="0" distB="0" distL="0" distR="0" wp14:anchorId="7CADF89C" wp14:editId="39276EAF">
            <wp:extent cx="4972050" cy="3200400"/>
            <wp:effectExtent l="0" t="0" r="0" b="0"/>
            <wp:docPr id="94019868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198683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A737D" w14:textId="7B250259" w:rsidR="00C437CB" w:rsidRDefault="00C437CB">
      <w:r>
        <w:rPr>
          <w:noProof/>
        </w:rPr>
        <w:lastRenderedPageBreak/>
        <w:drawing>
          <wp:inline distT="0" distB="0" distL="0" distR="0" wp14:anchorId="55D81195" wp14:editId="5D2767B4">
            <wp:extent cx="4114800" cy="3095625"/>
            <wp:effectExtent l="0" t="0" r="0" b="9525"/>
            <wp:docPr id="18490075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007557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E6301" w14:textId="43C34E67" w:rsidR="00C437CB" w:rsidRDefault="00C437CB">
      <w:r>
        <w:rPr>
          <w:noProof/>
        </w:rPr>
        <w:drawing>
          <wp:inline distT="0" distB="0" distL="0" distR="0" wp14:anchorId="36A39DE9" wp14:editId="3DEDBAFA">
            <wp:extent cx="4667250" cy="2305050"/>
            <wp:effectExtent l="0" t="0" r="0" b="0"/>
            <wp:docPr id="156311905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119056" name="Picture 1" descr="A screen 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3443D" w14:textId="77777777" w:rsidR="00C437CB" w:rsidRDefault="00C437CB"/>
    <w:p w14:paraId="057628CB" w14:textId="557F45FA" w:rsidR="00C437CB" w:rsidRDefault="00C437CB">
      <w:r>
        <w:rPr>
          <w:noProof/>
        </w:rPr>
        <w:lastRenderedPageBreak/>
        <w:drawing>
          <wp:inline distT="0" distB="0" distL="0" distR="0" wp14:anchorId="0EAC5FF0" wp14:editId="05E9450B">
            <wp:extent cx="5867400" cy="3705225"/>
            <wp:effectExtent l="0" t="0" r="0" b="9525"/>
            <wp:docPr id="69443068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430682" name="Picture 1" descr="A screen 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37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0sTQ0NjQzNbKwMDFQ0lEKTi0uzszPAykwqgUADTfkWywAAAA="/>
  </w:docVars>
  <w:rsids>
    <w:rsidRoot w:val="00CB6BCA"/>
    <w:rsid w:val="00136AE5"/>
    <w:rsid w:val="00506F6F"/>
    <w:rsid w:val="005703F1"/>
    <w:rsid w:val="00C437CB"/>
    <w:rsid w:val="00C5544E"/>
    <w:rsid w:val="00CB6BCA"/>
    <w:rsid w:val="00CE2BF2"/>
    <w:rsid w:val="00D10FED"/>
    <w:rsid w:val="00DC3D77"/>
    <w:rsid w:val="00E62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5F008"/>
  <w15:docId w15:val="{8A0EE0B0-71CA-44A0-859F-4DA9AFB2F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6BC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6BC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6BCA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6BC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6BCA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6BC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6BC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6BC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6BC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6BCA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6B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6BCA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6BCA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6BCA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6BC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6BC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6BC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6BC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B6BC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6B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6BCA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B6BC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B6BC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B6BC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B6BC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B6BCA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6BCA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6BCA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B6BCA"/>
    <w:rPr>
      <w:b/>
      <w:bCs/>
      <w:smallCaps/>
      <w:color w:val="365F9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703F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03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1302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8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hyperlink" Target="https://docs.google.com/document/d/1AWGjze9fYlHYCpcUy-WDkVm-Pjcx8wYT-z5KgTKlHIQ/edit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7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ika Valluvan</dc:creator>
  <cp:keywords/>
  <dc:description/>
  <cp:lastModifiedBy>Mallika Valluvan</cp:lastModifiedBy>
  <cp:revision>1</cp:revision>
  <dcterms:created xsi:type="dcterms:W3CDTF">2024-04-21T04:58:00Z</dcterms:created>
  <dcterms:modified xsi:type="dcterms:W3CDTF">2024-04-24T07:49:00Z</dcterms:modified>
</cp:coreProperties>
</file>